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BEB03EE" w:rsidR="007E3880" w:rsidRDefault="007E3880" w:rsidP="007E3880">
      <w:pPr>
        <w:pStyle w:val="Answersubsection"/>
      </w:pPr>
      <w:r>
        <w:t>{{ landlord_doc_name | capitalize  }} did not properly terminate my tenancy</w:t>
      </w:r>
      <w:r w:rsidR="00D95007">
        <w:t xml:space="preserve"> in accordance with </w:t>
      </w:r>
      <w:r w:rsidR="00D95007" w:rsidRPr="00D95007">
        <w:t>RSMo</w:t>
      </w:r>
      <w:r w:rsidR="003E155D">
        <w:t xml:space="preserve"> § </w:t>
      </w:r>
      <w:r w:rsidR="00D95007" w:rsidRPr="00D95007">
        <w:t>441</w:t>
      </w:r>
      <w:r w:rsidR="003E155D">
        <w:t>.</w:t>
      </w:r>
      <w:r w:rsidR="00D95007" w:rsidRPr="00D95007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7B0824FE" w:rsidR="007E3880" w:rsidRDefault="007E3880" w:rsidP="00625EBD">
      <w:pPr>
        <w:pStyle w:val="ListParagraph"/>
      </w:pPr>
      <w:r>
        <w:t>I did not get a written notice to terminate my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lastRenderedPageBreak/>
        <w:t>{%p if defense_ud_no_rental_period_notice %}</w:t>
      </w:r>
    </w:p>
    <w:p w14:paraId="50D5404E" w14:textId="77777777" w:rsidR="00960122" w:rsidRDefault="00960122" w:rsidP="00625EBD">
      <w:pPr>
        <w:pStyle w:val="ListParagraph"/>
      </w:pPr>
      <w:r>
        <w:t xml:space="preserve">{{landlord_doc_name }} did not give me a full rental period's notice. </w:t>
      </w:r>
    </w:p>
    <w:p w14:paraId="3E657AD0" w14:textId="5F1174EF" w:rsidR="00960122" w:rsidRDefault="007E3880" w:rsidP="00625EBD">
      <w:pPr>
        <w:pStyle w:val="ListParagraph"/>
      </w:pPr>
      <w:r>
        <w:t>I have a {% if rent_period == 12 %}month-to-month{% else %} periodic{</w:t>
      </w:r>
      <w:r w:rsidR="008B40BC">
        <w:t>% endif %}</w:t>
      </w:r>
      <w:r>
        <w:t xml:space="preserve"> tenancy.</w:t>
      </w:r>
    </w:p>
    <w:p w14:paraId="734608B0" w14:textId="296B51E9" w:rsidR="00960122" w:rsidRDefault="007E3880" w:rsidP="00625EBD">
      <w:pPr>
        <w:pStyle w:val="ListParagraph"/>
      </w:pPr>
      <w:r>
        <w:t xml:space="preserve">My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>
        <w:t xml:space="preserve">the {{ </w:t>
      </w:r>
      <w:r w:rsidR="002D751F">
        <w:t>ordinal_number(</w:t>
      </w:r>
      <w:r>
        <w:t>rent_day</w:t>
      </w:r>
      <w:r w:rsidR="002D751F">
        <w:t>, use_word=False)</w:t>
      </w:r>
      <w:r>
        <w:t xml:space="preserve"> }} day.</w:t>
      </w:r>
    </w:p>
    <w:p w14:paraId="27D441C1" w14:textId="562562A4" w:rsidR="007E3880" w:rsidRDefault="007E3880" w:rsidP="00625EBD">
      <w:pPr>
        <w:pStyle w:val="ListParagraph"/>
      </w:pPr>
      <w:r>
        <w:t xml:space="preserve">The notice that I got </w:t>
      </w:r>
      <w:r w:rsidR="00960122">
        <w:t xml:space="preserve">on {{ received_notice_date }} </w:t>
      </w:r>
      <w:r>
        <w:t>says that it ends my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111AA0B3" w:rsidR="00625EBD" w:rsidRDefault="00625EBD" w:rsidP="00625EBD">
      <w:pPr>
        <w:pStyle w:val="ListParagraph"/>
      </w:pPr>
      <w:r>
        <w:t>My lease has not ended because the landlord did not give me the notice required by the lease.</w:t>
      </w:r>
    </w:p>
    <w:p w14:paraId="4593AA06" w14:textId="01FC4333" w:rsidR="00625EBD" w:rsidRDefault="00625EBD" w:rsidP="00625EBD">
      <w:pPr>
        <w:pStyle w:val="ListParagraph"/>
        <w:numPr>
          <w:ilvl w:val="1"/>
          <w:numId w:val="1"/>
        </w:numPr>
      </w:pPr>
      <w:r>
        <w:t>My lease says that my landlord must give me this notice: {{ fix_punctuation(notice_required_by_lease)</w:t>
      </w:r>
      <w:r w:rsidR="00FE6670">
        <w:t xml:space="preserve"> | capitalize</w:t>
      </w:r>
      <w:r>
        <w:t xml:space="preserve"> }}.</w:t>
      </w:r>
    </w:p>
    <w:p w14:paraId="47AA3AEB" w14:textId="7D3D6C6B" w:rsidR="00625EBD" w:rsidRDefault="00625EBD" w:rsidP="00625EBD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42744">
      <w:pPr>
        <w:pStyle w:val="ListParagraph"/>
      </w:pPr>
      <w:r>
        <w:t>{%p if defense_termination_notice_required_by_law %}</w:t>
      </w:r>
    </w:p>
    <w:p w14:paraId="6D436596" w14:textId="45AA2B38" w:rsidR="00042744" w:rsidRDefault="00042744" w:rsidP="00042744">
      <w:pPr>
        <w:pStyle w:val="ListParagraph"/>
      </w:pPr>
      <w:r>
        <w:t>My lease has not ended because I did not receive the notice required by state and federal law</w:t>
      </w:r>
      <w:r w:rsidR="00067DDC">
        <w:t>, including but not limited to 24 C.F.R. § 247.4</w:t>
      </w:r>
      <w:r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446FD4AE" w:rsidR="00042744" w:rsidRDefault="00042744" w:rsidP="00042744">
      <w:pPr>
        <w:pStyle w:val="ListParagraph"/>
        <w:numPr>
          <w:ilvl w:val="1"/>
          <w:numId w:val="1"/>
        </w:numPr>
      </w:pPr>
      <w:r>
        <w:t>My tenancy is a {{ subsidized_housing_text[</w:t>
      </w:r>
      <w:r w:rsidRPr="00042744">
        <w:t>subsidized_housing_type</w:t>
      </w:r>
      <w:r>
        <w:t>] }}.</w:t>
      </w:r>
    </w:p>
    <w:p w14:paraId="2CBC5A65" w14:textId="63808107" w:rsidR="00067DDC" w:rsidRDefault="00042744" w:rsidP="00067DDC">
      <w:pPr>
        <w:pStyle w:val="ListParagraph"/>
        <w:numPr>
          <w:ilvl w:val="1"/>
          <w:numId w:val="1"/>
        </w:numPr>
      </w:pPr>
      <w:r>
        <w:lastRenderedPageBreak/>
        <w:t>My tenancy is federally subsidized according to the provisions of 24 C.F.R. § 247.2.</w:t>
      </w:r>
    </w:p>
    <w:p w14:paraId="013C2A2F" w14:textId="15F8770F" w:rsidR="00042744" w:rsidRDefault="00042744" w:rsidP="00067DDC">
      <w:pPr>
        <w:pStyle w:val="ListParagraph"/>
        <w:numPr>
          <w:ilvl w:val="1"/>
          <w:numId w:val="1"/>
        </w:numPr>
      </w:pPr>
      <w:r>
        <w:t>I am entitled to notice period of at least a full rental period and no less than 30 days because</w:t>
      </w:r>
      <w:r w:rsidR="00067DDC">
        <w:t xml:space="preserve"> my landlord claims that the eviction is for "other good cause" according to 24 C.F.R. § 247.3(a)(4).</w:t>
      </w:r>
    </w:p>
    <w:p w14:paraId="77FC2754" w14:textId="0ABFA8C8" w:rsidR="00067DDC" w:rsidRDefault="002D751F" w:rsidP="002D751F">
      <w:pPr>
        <w:pStyle w:val="ListParagraph"/>
        <w:numPr>
          <w:ilvl w:val="1"/>
          <w:numId w:val="1"/>
        </w:numPr>
      </w:pPr>
      <w:r w:rsidRPr="002D751F">
        <w:t>My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6CD22554" w:rsidR="00067DDC" w:rsidRDefault="00067DDC" w:rsidP="00067DDC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law.</w:t>
      </w:r>
    </w:p>
    <w:p w14:paraId="21280C66" w14:textId="3909ADB6" w:rsidR="00042744" w:rsidRDefault="00042744" w:rsidP="00042744">
      <w:pPr>
        <w:pStyle w:val="ListParagraph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0829C3EB" w:rsidR="002D751F" w:rsidRDefault="002D751F" w:rsidP="002D751F">
      <w:pPr>
        <w:pStyle w:val="Answersubsection"/>
      </w:pPr>
      <w:r>
        <w:t>I deny that I violated the terms of my lease or that the claimed violation is a material breach</w:t>
      </w:r>
    </w:p>
    <w:p w14:paraId="56D5C2CA" w14:textId="5E610323" w:rsidR="002D751F" w:rsidRDefault="002D751F" w:rsidP="00625EBD">
      <w:pPr>
        <w:pStyle w:val="ListParagraph"/>
      </w:pPr>
      <w:r>
        <w:t>The landlord's petition alleges that I breached my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4A615116" w:rsidR="00D24CDC" w:rsidRDefault="00D24CDC" w:rsidP="00D24CDC">
      <w:pPr>
        <w:pStyle w:val="ListParagraph"/>
        <w:numPr>
          <w:ilvl w:val="1"/>
          <w:numId w:val="1"/>
        </w:numPr>
      </w:pPr>
      <w:r>
        <w:t>I did not do what my landlord says that I did and therefore did not breach my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2F6DA96F" w:rsidR="00D24CDC" w:rsidRDefault="00D24CDC" w:rsidP="00D24CDC">
      <w:pPr>
        <w:pStyle w:val="ListParagraph"/>
        <w:numPr>
          <w:ilvl w:val="1"/>
          <w:numId w:val="1"/>
        </w:numPr>
      </w:pPr>
      <w:r>
        <w:t>I deny that the alleged breach is a material breach of my lease that entitles my landlord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lastRenderedPageBreak/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CA981A9" w:rsidR="00D24CDC" w:rsidRDefault="00D24CDC" w:rsidP="00D24CDC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>discriminated against me in violation of</w:t>
      </w:r>
      <w:r w:rsidR="002F241D">
        <w:t xml:space="preserve"> </w:t>
      </w:r>
      <w:r w:rsidR="00CA1B8D">
        <w:t>state and federal law</w:t>
      </w:r>
    </w:p>
    <w:p w14:paraId="30C459A6" w14:textId="65B16162" w:rsidR="00CA1B8D" w:rsidRDefault="00CA1B8D" w:rsidP="00625EB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60F1DFC4" w14:textId="46A443B1" w:rsidR="00CA1B8D" w:rsidRDefault="00CA1B8D" w:rsidP="00625EBD">
      <w:pPr>
        <w:pStyle w:val="ListParagraph"/>
      </w:pPr>
      <w:r>
        <w:t>My landlord discriminated against me because of my {{ protected_classes.true_values() }}.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00393BEB" w:rsidR="00CA1B8D" w:rsidRDefault="00CA1B8D" w:rsidP="00CA1B8D">
      <w:pPr>
        <w:pStyle w:val="Answersubsection"/>
      </w:pPr>
      <w:r>
        <w:t>{{ landlord_doc_name | capitalize }} failed to reasonably accommodate my disability</w:t>
      </w:r>
    </w:p>
    <w:p w14:paraId="7FA43240" w14:textId="77777777" w:rsidR="00CA1B8D" w:rsidRDefault="00CA1B8D" w:rsidP="00CA1B8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756C51C4" w14:textId="3A5EF1B7" w:rsidR="00CA1B8D" w:rsidRDefault="00CA1B8D" w:rsidP="00625EBD">
      <w:pPr>
        <w:pStyle w:val="ListParagraph"/>
      </w:pPr>
      <w:r>
        <w:t>I have a disability.</w:t>
      </w:r>
    </w:p>
    <w:p w14:paraId="676BDD82" w14:textId="14D57EB4" w:rsidR="00D17805" w:rsidRDefault="00D17805" w:rsidP="00625EBD">
      <w:pPr>
        <w:pStyle w:val="ListParagraph"/>
      </w:pPr>
      <w:r>
        <w:t xml:space="preserve">{%p if </w:t>
      </w:r>
      <w:r w:rsidRPr="00D17805">
        <w:t>tenant_disability</w:t>
      </w:r>
      <w:r>
        <w:t xml:space="preserve"> %}</w:t>
      </w:r>
    </w:p>
    <w:p w14:paraId="5D6A8AFE" w14:textId="44ACC46A" w:rsidR="00D17805" w:rsidRDefault="00D17805" w:rsidP="00625EBD">
      <w:pPr>
        <w:pStyle w:val="ListParagraph"/>
      </w:pPr>
      <w:r>
        <w:t>My disability is: {{ fix_punctuation(tenant_disability) }}</w:t>
      </w:r>
    </w:p>
    <w:p w14:paraId="32F7E14A" w14:textId="4DF512B3" w:rsidR="00D17805" w:rsidRDefault="00D17805" w:rsidP="00625EBD">
      <w:pPr>
        <w:pStyle w:val="ListParagraph"/>
      </w:pPr>
      <w:r>
        <w:t>{%p endif %}</w:t>
      </w:r>
    </w:p>
    <w:p w14:paraId="2C584374" w14:textId="497489F6" w:rsidR="00CA1B8D" w:rsidRDefault="00CA1B8D" w:rsidP="00625EBD">
      <w:pPr>
        <w:pStyle w:val="ListParagraph"/>
      </w:pPr>
      <w:r>
        <w:t>I requested a reasonable accommodation of my landlord</w:t>
      </w:r>
      <w:r w:rsidR="00DB7F8A">
        <w:t xml:space="preserve"> that is related to the basis of my disability</w:t>
      </w:r>
      <w:r>
        <w:t>.</w:t>
      </w:r>
      <w:r w:rsidR="000A4BE0">
        <w:t xml:space="preserve"> If the landlord grants my request, it would allow me to stay in my housing.</w:t>
      </w:r>
    </w:p>
    <w:p w14:paraId="08C1C02B" w14:textId="5D339960" w:rsidR="000A4BE0" w:rsidRDefault="000A4BE0" w:rsidP="000A4BE0">
      <w:pPr>
        <w:pStyle w:val="ListParagraph"/>
      </w:pPr>
      <w:r>
        <w:lastRenderedPageBreak/>
        <w:t xml:space="preserve">{%p if </w:t>
      </w:r>
      <w:r w:rsidRPr="000A4BE0">
        <w:t>tenant_accommodation_description</w:t>
      </w:r>
      <w:r>
        <w:t xml:space="preserve"> %}</w:t>
      </w:r>
    </w:p>
    <w:p w14:paraId="6E812C8F" w14:textId="220F0D6E" w:rsidR="00D17805" w:rsidRDefault="00D17805" w:rsidP="000A4BE0">
      <w:pPr>
        <w:pStyle w:val="ListParagraph"/>
      </w:pPr>
      <w:r>
        <w:t>My request</w:t>
      </w:r>
      <w:r w:rsidR="000A4BE0">
        <w:t xml:space="preserve"> would help me stay in my housing because: {{ fix_punctuation(</w:t>
      </w:r>
      <w:r w:rsidR="000A4BE0" w:rsidRPr="000A4BE0">
        <w:t>tenant_accommodation_description</w:t>
      </w:r>
      <w:r w:rsidR="000A4BE0">
        <w:t>) }}</w:t>
      </w:r>
    </w:p>
    <w:p w14:paraId="6C16C385" w14:textId="6495E768" w:rsidR="000A4BE0" w:rsidRDefault="000A4BE0" w:rsidP="000A4BE0">
      <w:pPr>
        <w:pStyle w:val="ListParagraph"/>
      </w:pPr>
      <w:r>
        <w:t>{%p endif %}</w:t>
      </w:r>
    </w:p>
    <w:p w14:paraId="4F4F94E4" w14:textId="5FD2283F" w:rsidR="00CA1B8D" w:rsidRDefault="00CA1B8D" w:rsidP="00CA1B8D">
      <w:pPr>
        <w:pStyle w:val="ListParagraph"/>
      </w:pPr>
      <w:r>
        <w:t>My landlord failed to accommodate my disability</w:t>
      </w:r>
      <w:r w:rsidR="00DB7F8A">
        <w:t xml:space="preserve"> or to do what is necessary for me to have a fair housing opportunity</w:t>
      </w:r>
      <w:r>
        <w:t>.</w:t>
      </w:r>
    </w:p>
    <w:p w14:paraId="290ECEE1" w14:textId="02D5593D" w:rsidR="00CA1B8D" w:rsidRDefault="00DB7F8A" w:rsidP="00CA1B8D">
      <w:pPr>
        <w:pStyle w:val="ListParagraph"/>
      </w:pPr>
      <w:r>
        <w:t>My landlord's failure to accommodate my disability is a violation of state and federal law.</w:t>
      </w:r>
    </w:p>
    <w:p w14:paraId="4CD86D8F" w14:textId="5C7BEAC4" w:rsidR="000A4BE0" w:rsidRDefault="000A4BE0" w:rsidP="00625EBD">
      <w:pPr>
        <w:pStyle w:val="ListParagraph"/>
      </w:pPr>
      <w:r>
        <w:t xml:space="preserve">{%p elif tenant_disability and </w:t>
      </w:r>
      <w:r w:rsidRPr="000A4BE0">
        <w:t>tenant_needs_accommodation</w:t>
      </w:r>
      <w:r>
        <w:t xml:space="preserve"> and (not </w:t>
      </w:r>
      <w:r w:rsidRPr="000A4BE0">
        <w:t>tenant_asked_for_accommodation</w:t>
      </w:r>
      <w:r>
        <w:t xml:space="preserve">) and </w:t>
      </w:r>
      <w:r w:rsidRPr="000A4BE0">
        <w:t>tenant_wants_accommodation_in_answer</w:t>
      </w:r>
      <w:r>
        <w:t xml:space="preserve"> %}</w:t>
      </w:r>
    </w:p>
    <w:p w14:paraId="18EA5126" w14:textId="79FE0783" w:rsidR="000A4BE0" w:rsidRDefault="000A4BE0" w:rsidP="00625EBD">
      <w:pPr>
        <w:pStyle w:val="ListParagraph"/>
      </w:pPr>
      <w:r>
        <w:t>This answer is my request for a reasonable accommodation.</w:t>
      </w:r>
    </w:p>
    <w:p w14:paraId="0206593E" w14:textId="77777777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489A5685" w14:textId="77777777" w:rsidR="000A4BE0" w:rsidRDefault="000A4BE0" w:rsidP="000A4BE0">
      <w:pPr>
        <w:pStyle w:val="ListParagraph"/>
      </w:pPr>
      <w:r>
        <w:t>My request would help me stay in my housing because: {{ fix_punctuation(</w:t>
      </w:r>
      <w:r w:rsidRPr="000A4BE0">
        <w:t>tenant_accommodation_description</w:t>
      </w:r>
      <w:r>
        <w:t>) }}</w:t>
      </w:r>
    </w:p>
    <w:p w14:paraId="63F61298" w14:textId="07415D36" w:rsidR="000A4BE0" w:rsidRDefault="000A4BE0" w:rsidP="000A4BE0">
      <w:pPr>
        <w:pStyle w:val="ListParagraph"/>
      </w:pPr>
      <w:r>
        <w:t>{%p endif %} {# detailed request #}</w:t>
      </w:r>
    </w:p>
    <w:p w14:paraId="290A7F51" w14:textId="17023169" w:rsidR="00CA1B8D" w:rsidRDefault="00CA1B8D" w:rsidP="00625EBD">
      <w:pPr>
        <w:pStyle w:val="ListParagraph"/>
      </w:pPr>
      <w:r>
        <w:t>{%p endif %}</w:t>
      </w:r>
      <w:r w:rsidR="000A4BE0">
        <w:t xml:space="preserve"> {# RA defense #}</w:t>
      </w:r>
    </w:p>
    <w:p w14:paraId="55B7DF2D" w14:textId="4E357AD4" w:rsidR="00CC68CC" w:rsidRDefault="00CC68CC" w:rsidP="00625EBD">
      <w:pPr>
        <w:pStyle w:val="ListParagraph"/>
      </w:pPr>
      <w:r>
        <w:t>{%p if defense_vawa %}</w:t>
      </w:r>
    </w:p>
    <w:p w14:paraId="74B605D5" w14:textId="7989D6AC" w:rsidR="00887BCC" w:rsidRDefault="00887BCC" w:rsidP="00887BCC">
      <w:pPr>
        <w:pStyle w:val="Answersubsection"/>
      </w:pPr>
      <w:r>
        <w:t xml:space="preserve">I </w:t>
      </w:r>
      <w:r w:rsidR="008C54E5">
        <w:t xml:space="preserve">have a defense </w:t>
      </w:r>
      <w:r>
        <w:t xml:space="preserve">under the provisions of the Violence Against Women Act, </w:t>
      </w:r>
      <w:r w:rsidRPr="00887BCC">
        <w:t xml:space="preserve">34 U.S.C. </w:t>
      </w:r>
      <w:r>
        <w:t xml:space="preserve">§ </w:t>
      </w:r>
      <w:r w:rsidRPr="00887BCC">
        <w:t>12491, et seq.</w:t>
      </w:r>
    </w:p>
    <w:p w14:paraId="7CF49643" w14:textId="33A2B597" w:rsidR="00887BCC" w:rsidRDefault="002E394D" w:rsidP="00625EBD">
      <w:pPr>
        <w:pStyle w:val="ListParagraph"/>
      </w:pPr>
      <w:r>
        <w:t>I live in federally subsidized housing that is covered by the Violence Against Women Act. The kind of housing I have is: {{</w:t>
      </w:r>
      <w:r w:rsidRPr="002E394D">
        <w:t>subsidized_housing_text</w:t>
      </w:r>
      <w:r>
        <w:t>[</w:t>
      </w:r>
      <w:r w:rsidRPr="002E394D">
        <w:t>subsidized_housing_type</w:t>
      </w:r>
      <w:r>
        <w:t>] }}.</w:t>
      </w:r>
    </w:p>
    <w:p w14:paraId="041D3A5A" w14:textId="3127EE0C" w:rsidR="002E394D" w:rsidRDefault="002E394D" w:rsidP="00625EBD">
      <w:pPr>
        <w:pStyle w:val="ListParagraph"/>
      </w:pPr>
      <w:r>
        <w:t>I am a survivor of domestic violence.</w:t>
      </w:r>
    </w:p>
    <w:p w14:paraId="63E4033F" w14:textId="25DD63D6" w:rsidR="002E394D" w:rsidRDefault="002E394D" w:rsidP="00625EBD">
      <w:pPr>
        <w:pStyle w:val="ListParagraph"/>
      </w:pPr>
      <w:r>
        <w:lastRenderedPageBreak/>
        <w:t>I am being evicted because of the circumstances of the domestic violence or the abuse committed against me.</w:t>
      </w:r>
    </w:p>
    <w:p w14:paraId="394BBDCB" w14:textId="7CC384AC" w:rsidR="002E394D" w:rsidRDefault="002E394D" w:rsidP="00625EBD">
      <w:pPr>
        <w:pStyle w:val="ListParagraph"/>
      </w:pPr>
      <w:r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625EBD">
      <w:pPr>
        <w:pStyle w:val="ListParagraph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625EBD">
      <w:pPr>
        <w:pStyle w:val="ListParagraph"/>
      </w:pPr>
      <w:r>
        <w:t>{%p endif %}</w:t>
      </w:r>
    </w:p>
    <w:p w14:paraId="3DBBF6ED" w14:textId="0C112756" w:rsidR="00887BCC" w:rsidRDefault="00887BCC" w:rsidP="00625EBD">
      <w:pPr>
        <w:pStyle w:val="ListParagraph"/>
      </w:pPr>
      <w:r>
        <w:t>{%p endif %}</w:t>
      </w:r>
    </w:p>
    <w:p w14:paraId="646B8EEC" w14:textId="29C3CCEC" w:rsidR="00D34AD1" w:rsidRPr="00337B29" w:rsidRDefault="0028AC26" w:rsidP="00625EBD">
      <w:pPr>
        <w:pStyle w:val="ListParagraph"/>
      </w:pPr>
      <w:r w:rsidRPr="00337B29">
        <w:t xml:space="preserve">{%p if </w:t>
      </w:r>
      <w:r w:rsidR="002F476C" w:rsidRPr="002F476C">
        <w:t>eviction_reason["nonpayment of rent"]</w:t>
      </w:r>
      <w:r w:rsidR="002F476C">
        <w:t xml:space="preserve"> and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625EBD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625EBD">
      <w:pPr>
        <w:pStyle w:val="ListParagraph"/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625EBD">
      <w:pPr>
        <w:pStyle w:val="ListParagraph"/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625EBD">
      <w:pPr>
        <w:pStyle w:val="ListParagraph"/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625EBD">
      <w:pPr>
        <w:pStyle w:val="ListParagraph"/>
      </w:pPr>
      <w:r w:rsidRPr="00337B29">
        <w:t>{%p if not petition_states_rent_amount %}</w:t>
      </w:r>
    </w:p>
    <w:p w14:paraId="34856781" w14:textId="77777777" w:rsidR="00F721E3" w:rsidRDefault="4439DBD5" w:rsidP="00625EBD">
      <w:pPr>
        <w:pStyle w:val="ListParagraph"/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625EBD">
      <w:pPr>
        <w:pStyle w:val="ListParagraph"/>
      </w:pPr>
      <w:r w:rsidRPr="00337B29">
        <w:t>{%p endif %}</w:t>
      </w:r>
    </w:p>
    <w:p w14:paraId="30510D47" w14:textId="77777777" w:rsidR="00F721E3" w:rsidRDefault="3FC89C65" w:rsidP="00625EBD">
      <w:pPr>
        <w:pStyle w:val="ListParagraph"/>
      </w:pPr>
      <w:r w:rsidRPr="00337B29">
        <w:lastRenderedPageBreak/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625EBD">
      <w:pPr>
        <w:pStyle w:val="ListParagraph"/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625EBD">
      <w:pPr>
        <w:pStyle w:val="ListParagraph"/>
      </w:pPr>
      <w:r w:rsidRPr="00337B29">
        <w:t>{%p endif %}</w:t>
      </w:r>
    </w:p>
    <w:p w14:paraId="2C429E9E" w14:textId="68E4B83D" w:rsidR="00F721E3" w:rsidRDefault="7D7255CC" w:rsidP="00625EBD">
      <w:pPr>
        <w:pStyle w:val="ListParagraph"/>
      </w:pPr>
      <w:r w:rsidRPr="00337B29">
        <w:t xml:space="preserve">{%p if </w:t>
      </w:r>
      <w:r w:rsidR="007A4636" w:rsidRPr="007A4636">
        <w:t>not petition_states_rent_amount or 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625EBD">
      <w:pPr>
        <w:pStyle w:val="ListParagraph"/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625EBD">
      <w:pPr>
        <w:pStyle w:val="ListParagraph"/>
      </w:pPr>
      <w:r w:rsidRPr="00337B29">
        <w:t>{%p endif %}</w:t>
      </w:r>
    </w:p>
    <w:p w14:paraId="133957AB" w14:textId="77777777" w:rsidR="007A4636" w:rsidRDefault="61FFF8D3" w:rsidP="00625EBD">
      <w:pPr>
        <w:pStyle w:val="ListParagraph"/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625EBD">
      <w:pPr>
        <w:pStyle w:val="ListParagraph"/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625EBD">
      <w:pPr>
        <w:pStyle w:val="ListParagraph"/>
      </w:pPr>
      <w:r w:rsidRPr="00337B29">
        <w:t>{%p endif %}</w:t>
      </w:r>
    </w:p>
    <w:p w14:paraId="1F717952" w14:textId="77777777" w:rsidR="007A4636" w:rsidRDefault="15999259" w:rsidP="00625EBD">
      <w:pPr>
        <w:pStyle w:val="ListParagraph"/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625EBD">
      <w:pPr>
        <w:pStyle w:val="ListParagraph"/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625EBD">
      <w:pPr>
        <w:pStyle w:val="ListParagraph"/>
      </w:pPr>
      <w:r w:rsidRPr="00337B29">
        <w:t>{%p endif %}</w:t>
      </w:r>
    </w:p>
    <w:p w14:paraId="665471CF" w14:textId="06129DBB" w:rsidR="00D34AD1" w:rsidRPr="00337B29" w:rsidRDefault="00DA172C" w:rsidP="00625EBD">
      <w:pPr>
        <w:pStyle w:val="ListParagraph"/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337B29" w:rsidRDefault="007A4636" w:rsidP="00625EBD">
      <w:pPr>
        <w:pStyle w:val="ListParagraph"/>
        <w:rPr>
          <w:rFonts w:eastAsia="Times New Roman"/>
        </w:rPr>
      </w:pPr>
      <w:r w:rsidRPr="00337B29">
        <w:lastRenderedPageBreak/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01706301" w:rsidR="00FA2670" w:rsidRPr="00337B29" w:rsidRDefault="007A4636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  refused to accept all or some of the rent alleged due in this case.</w:t>
      </w:r>
    </w:p>
    <w:p w14:paraId="1A9E1B18" w14:textId="7AFD8D16" w:rsidR="0096034A" w:rsidRPr="00337B29" w:rsidRDefault="0096034A" w:rsidP="00625EBD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625EBD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625EBD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lastRenderedPageBreak/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42D160D" w:rsidR="00FA2670" w:rsidRPr="00337B29" w:rsidRDefault="00FA2670" w:rsidP="00625EBD">
      <w:pPr>
        <w:pStyle w:val="ListParagraph"/>
      </w:pPr>
      <w:r w:rsidRPr="00337B29">
        <w:t xml:space="preserve">Plaintiff  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625EBD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6CAC497" w:rsidR="00905A36" w:rsidRPr="00337B29" w:rsidRDefault="00905A36" w:rsidP="00625EBD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625EBD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77777777" w:rsidR="007A4636" w:rsidRDefault="00905A36" w:rsidP="00625EBD">
      <w:pPr>
        <w:pStyle w:val="ListParagraph"/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570C7BA8" w14:textId="77777777" w:rsidR="007A4636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statement</w:t>
      </w:r>
      <w:r>
        <w:t>) | capitalize</w:t>
      </w:r>
      <w:r w:rsidRPr="00337B29">
        <w:t xml:space="preserve"> }}</w:t>
      </w:r>
    </w:p>
    <w:p w14:paraId="53C9FB8C" w14:textId="04DAC036" w:rsidR="00905A36" w:rsidRPr="00337B29" w:rsidRDefault="00905A36" w:rsidP="00625EBD">
      <w:pPr>
        <w:pStyle w:val="ListParagraph"/>
      </w:pPr>
      <w:r w:rsidRPr="00337B29">
        <w:t>{%p endfor %}</w:t>
      </w:r>
    </w:p>
    <w:p w14:paraId="0BC9F193" w14:textId="0FD76C76" w:rsidR="00905A36" w:rsidRPr="00337B29" w:rsidRDefault="00F64F42" w:rsidP="00625EBD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625EBD">
      <w:pPr>
        <w:pStyle w:val="ListParagraph"/>
      </w:pPr>
      <w:r w:rsidRPr="00337B29">
        <w:lastRenderedPageBreak/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337B29" w:rsidRDefault="00F46CE9" w:rsidP="00D74A54">
      <w:pPr>
        <w:pStyle w:val="Answersubsection"/>
      </w:pPr>
      <w:r w:rsidRPr="00337B29"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 xml:space="preserve">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d{% endif %}{% endif %}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 illegal charge under the lease{% endif %}</w:t>
      </w:r>
    </w:p>
    <w:p w14:paraId="4C26530D" w14:textId="05B30349" w:rsidR="005E45AA" w:rsidRPr="00337B29" w:rsidRDefault="00A045F0" w:rsidP="00625EBD">
      <w:pPr>
        <w:pStyle w:val="ListParagraph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625EBD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1BE655C6" w:rsidR="00F50B67" w:rsidRDefault="0096598A" w:rsidP="00625EBD">
      <w:pPr>
        <w:pStyle w:val="ListParagraph"/>
      </w:pPr>
      <w:r w:rsidRPr="00337B29">
        <w:lastRenderedPageBreak/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>%}</w:t>
      </w:r>
      <w:r w:rsidR="00A303A4">
        <w:t xml:space="preserve"> {# replaces unneeded question in estoppel_breaches #}</w:t>
      </w:r>
    </w:p>
    <w:p w14:paraId="1F88F306" w14:textId="77777777" w:rsidR="00F50B67" w:rsidRDefault="00F64F42" w:rsidP="00625EBD">
      <w:pPr>
        <w:pStyle w:val="ListParagraph"/>
      </w:pPr>
      <w:r w:rsidRPr="00337B29">
        <w:t>The premises is not “up to code” in certain respects</w:t>
      </w:r>
    </w:p>
    <w:p w14:paraId="347D1A93" w14:textId="77777777" w:rsidR="00F50B67" w:rsidRDefault="0096598A" w:rsidP="00625EBD">
      <w:pPr>
        <w:pStyle w:val="ListParagraph"/>
      </w:pPr>
      <w:r w:rsidRPr="00337B29">
        <w:t>{%p endif %}</w:t>
      </w:r>
    </w:p>
    <w:p w14:paraId="6A5FB6ED" w14:textId="3CB203CC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 xml:space="preserve"> %}</w:t>
      </w:r>
    </w:p>
    <w:p w14:paraId="1F4E0051" w14:textId="77777777" w:rsidR="00F50B67" w:rsidRDefault="007A4636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625EBD">
      <w:pPr>
        <w:pStyle w:val="ListParagraph"/>
      </w:pPr>
      <w:r w:rsidRPr="00337B29">
        <w:t>{%p endif %}</w:t>
      </w:r>
    </w:p>
    <w:p w14:paraId="14230F2F" w14:textId="77777777" w:rsidR="00F50B67" w:rsidRDefault="0096598A" w:rsidP="00625EBD">
      <w:pPr>
        <w:pStyle w:val="ListParagraph"/>
      </w:pPr>
      <w:r w:rsidRPr="00337B29">
        <w:t>{%p if estoppel_breaches['occupancy_permit'] %}</w:t>
      </w:r>
    </w:p>
    <w:p w14:paraId="055E228F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625EBD">
      <w:pPr>
        <w:pStyle w:val="ListParagraph"/>
      </w:pPr>
      <w:r w:rsidRPr="00337B29">
        <w:t>{%p endif %}</w:t>
      </w:r>
    </w:p>
    <w:p w14:paraId="3BA776C4" w14:textId="77777777" w:rsidR="00F50B67" w:rsidRDefault="00F40BDD" w:rsidP="00625EBD">
      <w:pPr>
        <w:pStyle w:val="ListParagraph"/>
      </w:pPr>
      <w:r w:rsidRPr="00337B29">
        <w:t>{%p if defense_breach_of_cqe %}</w:t>
      </w:r>
    </w:p>
    <w:p w14:paraId="405644B0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625EBD">
      <w:pPr>
        <w:pStyle w:val="ListParagraph"/>
      </w:pPr>
      <w:r w:rsidRPr="00337B29">
        <w:t>{%p for breach in cqe_breaches.true_values() %}</w:t>
      </w:r>
    </w:p>
    <w:p w14:paraId="58D966D3" w14:textId="77777777" w:rsidR="00F50B67" w:rsidRDefault="00285033" w:rsidP="00625EBD">
      <w:pPr>
        <w:pStyle w:val="ListParagraph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625EBD">
      <w:pPr>
        <w:pStyle w:val="ListParagraph"/>
      </w:pPr>
      <w:r w:rsidRPr="00337B29">
        <w:t>{{ cqe_breaches_text[breach] }}</w:t>
      </w:r>
    </w:p>
    <w:p w14:paraId="1158B52B" w14:textId="77777777" w:rsidR="00F50B67" w:rsidRDefault="00285033" w:rsidP="00625EBD">
      <w:pPr>
        <w:pStyle w:val="ListParagraph"/>
      </w:pPr>
      <w:r w:rsidRPr="00337B29">
        <w:t>{%p endif %}</w:t>
      </w:r>
    </w:p>
    <w:p w14:paraId="470FD1FB" w14:textId="77777777" w:rsidR="00F50B67" w:rsidRDefault="00285033" w:rsidP="00625EBD">
      <w:pPr>
        <w:pStyle w:val="ListParagraph"/>
      </w:pPr>
      <w:r w:rsidRPr="00337B29">
        <w:t>{%p endfor %}</w:t>
      </w:r>
    </w:p>
    <w:p w14:paraId="5EF9C8F8" w14:textId="77777777" w:rsidR="00F50B67" w:rsidRDefault="00285033" w:rsidP="00625EBD">
      <w:pPr>
        <w:pStyle w:val="ListParagraph"/>
      </w:pPr>
      <w:r>
        <w:t>{%p if cqe_breaches['other'] %}</w:t>
      </w:r>
    </w:p>
    <w:p w14:paraId="5266E358" w14:textId="77777777" w:rsidR="00F50B67" w:rsidRDefault="00285033" w:rsidP="00625EBD">
      <w:pPr>
        <w:pStyle w:val="ListParagraph"/>
      </w:pPr>
      <w:r w:rsidRPr="00337B29">
        <w:t>{{ other_cqe_breach }}</w:t>
      </w:r>
    </w:p>
    <w:p w14:paraId="78EF44EF" w14:textId="334753CE" w:rsidR="00285033" w:rsidRPr="00337B29" w:rsidRDefault="00285033" w:rsidP="00625EBD">
      <w:pPr>
        <w:pStyle w:val="ListParagraph"/>
      </w:pPr>
      <w:r w:rsidRPr="00337B29">
        <w:lastRenderedPageBreak/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625EBD">
      <w:pPr>
        <w:pStyle w:val="ListParagraph"/>
      </w:pPr>
      <w:r w:rsidRPr="00337B29">
        <w:t>{%p endif %}</w:t>
      </w:r>
    </w:p>
    <w:p w14:paraId="6FC8250E" w14:textId="77777777" w:rsidR="00013CCC" w:rsidRDefault="0096598A" w:rsidP="00625EBD">
      <w:pPr>
        <w:pStyle w:val="ListParagraph"/>
      </w:pPr>
      <w:r w:rsidRPr="00337B29">
        <w:t>{%p if estoppel_breaches['other'] %}</w:t>
      </w:r>
    </w:p>
    <w:p w14:paraId="4AB65110" w14:textId="77777777" w:rsidR="00013CCC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625EBD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625EBD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6B938A6" w:rsidR="003551AA" w:rsidRPr="00337B29" w:rsidRDefault="003551AA" w:rsidP="00625EBD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095E0A84" w:rsidR="00521E7B" w:rsidRPr="00337B29" w:rsidRDefault="003551AA" w:rsidP="00625EBD">
      <w:pPr>
        <w:pStyle w:val="ListParagraph"/>
      </w:pPr>
      <w:r w:rsidRPr="00337B29"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625EBD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625EBD">
      <w:pPr>
        <w:pStyle w:val="ListParagraph"/>
      </w:pPr>
      <w:r w:rsidRPr="00337B29">
        <w:t>{%p if not breach == "other" %}</w:t>
      </w:r>
    </w:p>
    <w:p w14:paraId="75B12842" w14:textId="754BDF53" w:rsidR="0099487F" w:rsidRPr="00337B29" w:rsidRDefault="00285033" w:rsidP="00625EBD">
      <w:pPr>
        <w:pStyle w:val="ListParagraph"/>
      </w:pPr>
      <w:r w:rsidRPr="00337B29">
        <w:t>{{ conditions_text[breach] }}</w:t>
      </w:r>
    </w:p>
    <w:p w14:paraId="24045C52" w14:textId="18A73A38" w:rsidR="00601109" w:rsidRPr="00337B29" w:rsidRDefault="00601109" w:rsidP="00625EBD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625EBD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625EBD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625EBD">
      <w:pPr>
        <w:pStyle w:val="ListParagraph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625EBD">
      <w:pPr>
        <w:pStyle w:val="ListParagraph"/>
      </w:pPr>
      <w:r w:rsidRPr="00337B29">
        <w:t>{%p endif %}</w:t>
      </w:r>
    </w:p>
    <w:p w14:paraId="64C5B6CC" w14:textId="2190A6A2" w:rsidR="00013CCC" w:rsidRPr="00337B29" w:rsidRDefault="00013CCC" w:rsidP="00625EBD">
      <w:pPr>
        <w:pStyle w:val="ListParagraph"/>
      </w:pPr>
      <w:r>
        <w:lastRenderedPageBreak/>
        <w:t>{%p if notice_of_breach_to_landlord %}</w:t>
      </w:r>
    </w:p>
    <w:p w14:paraId="0CF97DB6" w14:textId="5F97C692" w:rsidR="004436FE" w:rsidRPr="00337B29" w:rsidRDefault="00521E7B" w:rsidP="00625EBD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625EBD">
      <w:pPr>
        <w:pStyle w:val="ListParagraph"/>
      </w:pPr>
      <w:r>
        <w:t>{%p endif %}</w:t>
      </w:r>
    </w:p>
    <w:p w14:paraId="45C47AFB" w14:textId="455547A7" w:rsidR="004436FE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625EBD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625EBD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625EBD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625EBD">
      <w:pPr>
        <w:pStyle w:val="ListParagraph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625EBD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625EBD">
      <w:pPr>
        <w:pStyle w:val="ListParagraph"/>
      </w:pPr>
      <w:r w:rsidRPr="00337B29">
        <w:lastRenderedPageBreak/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625EBD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625EBD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625EBD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2C4D5" w14:textId="77777777" w:rsidR="00572CE0" w:rsidRDefault="00572CE0" w:rsidP="00D74A54">
      <w:r>
        <w:separator/>
      </w:r>
    </w:p>
  </w:endnote>
  <w:endnote w:type="continuationSeparator" w:id="0">
    <w:p w14:paraId="69D287AB" w14:textId="77777777" w:rsidR="00572CE0" w:rsidRDefault="00572CE0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0D1ACE23" w:rsidR="005C6B77" w:rsidRPr="00DF4AF6" w:rsidRDefault="0000000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B8779" w14:textId="77777777" w:rsidR="00572CE0" w:rsidRDefault="00572CE0" w:rsidP="00D74A54">
      <w:r>
        <w:separator/>
      </w:r>
    </w:p>
  </w:footnote>
  <w:footnote w:type="continuationSeparator" w:id="0">
    <w:p w14:paraId="27D4CBC7" w14:textId="77777777" w:rsidR="00572CE0" w:rsidRDefault="00572CE0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67655469">
    <w:abstractNumId w:val="1"/>
  </w:num>
  <w:num w:numId="2" w16cid:durableId="1105922801">
    <w:abstractNumId w:val="4"/>
  </w:num>
  <w:num w:numId="3" w16cid:durableId="1567495945">
    <w:abstractNumId w:val="0"/>
  </w:num>
  <w:num w:numId="4" w16cid:durableId="654264581">
    <w:abstractNumId w:val="3"/>
  </w:num>
  <w:num w:numId="5" w16cid:durableId="2815003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90C71"/>
    <w:rsid w:val="00092638"/>
    <w:rsid w:val="00097BA1"/>
    <w:rsid w:val="000A4BE0"/>
    <w:rsid w:val="000B13CD"/>
    <w:rsid w:val="000B53CA"/>
    <w:rsid w:val="000E0BEE"/>
    <w:rsid w:val="000E68C9"/>
    <w:rsid w:val="000F35E1"/>
    <w:rsid w:val="000F43C4"/>
    <w:rsid w:val="000F5E17"/>
    <w:rsid w:val="00104B95"/>
    <w:rsid w:val="00106EBD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4665B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394D"/>
    <w:rsid w:val="002E4672"/>
    <w:rsid w:val="002F241D"/>
    <w:rsid w:val="002F476C"/>
    <w:rsid w:val="002F5FB2"/>
    <w:rsid w:val="00301152"/>
    <w:rsid w:val="00316A0A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3E155D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521E7B"/>
    <w:rsid w:val="005457C5"/>
    <w:rsid w:val="00572CE0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3880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32386"/>
    <w:rsid w:val="00960122"/>
    <w:rsid w:val="0096034A"/>
    <w:rsid w:val="0096598A"/>
    <w:rsid w:val="00972059"/>
    <w:rsid w:val="0099487F"/>
    <w:rsid w:val="009B1FAF"/>
    <w:rsid w:val="009B574E"/>
    <w:rsid w:val="009F5779"/>
    <w:rsid w:val="009F789E"/>
    <w:rsid w:val="00A02E5F"/>
    <w:rsid w:val="00A045F0"/>
    <w:rsid w:val="00A1231F"/>
    <w:rsid w:val="00A303A4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3EAF"/>
    <w:rsid w:val="00BF4F9C"/>
    <w:rsid w:val="00C139AE"/>
    <w:rsid w:val="00C13A85"/>
    <w:rsid w:val="00C2312C"/>
    <w:rsid w:val="00C508C1"/>
    <w:rsid w:val="00CA087C"/>
    <w:rsid w:val="00CA1581"/>
    <w:rsid w:val="00CA1B8D"/>
    <w:rsid w:val="00CC1757"/>
    <w:rsid w:val="00CC68CC"/>
    <w:rsid w:val="00CD38B8"/>
    <w:rsid w:val="00D11A38"/>
    <w:rsid w:val="00D17805"/>
    <w:rsid w:val="00D24CDC"/>
    <w:rsid w:val="00D26ACC"/>
    <w:rsid w:val="00D279E5"/>
    <w:rsid w:val="00D317A7"/>
    <w:rsid w:val="00D34AD1"/>
    <w:rsid w:val="00D40688"/>
    <w:rsid w:val="00D5405F"/>
    <w:rsid w:val="00D74A54"/>
    <w:rsid w:val="00D944D7"/>
    <w:rsid w:val="00D95007"/>
    <w:rsid w:val="00D96F22"/>
    <w:rsid w:val="00DA172C"/>
    <w:rsid w:val="00DB7F8A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64F42"/>
    <w:rsid w:val="00F711A1"/>
    <w:rsid w:val="00F721E3"/>
    <w:rsid w:val="00F80D02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E30DF-BD7F-4A1C-9113-3EB6A2A20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370</Words>
  <Characters>13515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9-25T16:01:00Z</dcterms:created>
  <dcterms:modified xsi:type="dcterms:W3CDTF">2023-09-25T16:01:00Z</dcterms:modified>
</cp:coreProperties>
</file>